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65E5" w14:textId="6F32CD58" w:rsidR="00627419" w:rsidRDefault="00627419">
      <w:r w:rsidRPr="002765D9">
        <w:rPr>
          <w:rFonts w:ascii="Gill Sans MT" w:eastAsia="HGGothicE" w:hAnsi="Gill Sans MT" w:cs="Majalla UI"/>
          <w:noProof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8240" behindDoc="0" locked="0" layoutInCell="1" allowOverlap="1" wp14:anchorId="0AFC89EE" wp14:editId="5E5A64BA">
            <wp:simplePos x="0" y="0"/>
            <wp:positionH relativeFrom="margin">
              <wp:posOffset>-3810</wp:posOffset>
            </wp:positionH>
            <wp:positionV relativeFrom="paragraph">
              <wp:posOffset>281940</wp:posOffset>
            </wp:positionV>
            <wp:extent cx="1558290" cy="1349375"/>
            <wp:effectExtent l="0" t="0" r="3810" b="3175"/>
            <wp:wrapSquare wrapText="bothSides"/>
            <wp:docPr id="841191286" name="Graphic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2CB78" w14:textId="42B9785B" w:rsidR="00BB27D6" w:rsidRDefault="00BB27D6" w:rsidP="00BF5B26">
      <w:pPr>
        <w:pStyle w:val="Title"/>
      </w:pPr>
      <w:r>
        <w:t>Status Report</w:t>
      </w:r>
    </w:p>
    <w:p w14:paraId="7B0FE5CE" w14:textId="46CF52DE" w:rsidR="00701477" w:rsidRDefault="00494EAF" w:rsidP="00FD43D0">
      <w:pPr>
        <w:pStyle w:val="Subtitle"/>
      </w:pPr>
      <w:r>
        <w:t xml:space="preserve">Yellow Group: </w:t>
      </w:r>
      <w:r w:rsidR="007260DF">
        <w:t>R.I.S.E. Academy - Front-en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BA08BF" w:rsidRPr="00195EB4" w14:paraId="171B0062" w14:textId="77777777" w:rsidTr="00BF5B26">
        <w:tc>
          <w:tcPr>
            <w:tcW w:w="1838" w:type="dxa"/>
          </w:tcPr>
          <w:p w14:paraId="40357E95" w14:textId="784E4154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3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BF5B26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3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6A79F3" w:rsidRPr="00195EB4" w14:paraId="0E6205DF" w14:textId="77777777" w:rsidTr="00BF5B26">
        <w:tc>
          <w:tcPr>
            <w:tcW w:w="1838" w:type="dxa"/>
          </w:tcPr>
          <w:p w14:paraId="775F2F06" w14:textId="1B25A812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3" w:type="dxa"/>
          </w:tcPr>
          <w:p w14:paraId="199BF065" w14:textId="0B0D3B0E" w:rsidR="006A79F3" w:rsidRPr="00195EB4" w:rsidRDefault="00D072D9">
            <w:pPr>
              <w:rPr>
                <w:rFonts w:cstheme="minorHAnsi"/>
              </w:rPr>
            </w:pPr>
            <w:r>
              <w:rPr>
                <w:rFonts w:cstheme="minorHAnsi"/>
              </w:rPr>
              <w:t>August</w:t>
            </w:r>
            <w:r w:rsidR="006A79F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04</w:t>
            </w:r>
            <w:r w:rsidR="006A79F3" w:rsidRPr="00195EB4">
              <w:rPr>
                <w:rFonts w:cstheme="minorHAnsi"/>
              </w:rPr>
              <w:t>, 2023</w:t>
            </w:r>
            <w:r w:rsidR="006A79F3">
              <w:rPr>
                <w:rFonts w:cstheme="minorHAnsi"/>
              </w:rPr>
              <w:t xml:space="preserve"> – </w:t>
            </w:r>
            <w:r w:rsidR="00CC4672">
              <w:rPr>
                <w:rFonts w:cstheme="minorHAnsi"/>
              </w:rPr>
              <w:t>August</w:t>
            </w:r>
            <w:r w:rsidR="008468D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10</w:t>
            </w:r>
            <w:r w:rsidR="006A79F3">
              <w:rPr>
                <w:rFonts w:cstheme="minorHAnsi"/>
              </w:rPr>
              <w:t>, 2023</w:t>
            </w:r>
          </w:p>
        </w:tc>
      </w:tr>
      <w:tr w:rsidR="006A79F3" w:rsidRPr="00195EB4" w14:paraId="3F28B1A1" w14:textId="77777777" w:rsidTr="00BF5B26">
        <w:tc>
          <w:tcPr>
            <w:tcW w:w="1838" w:type="dxa"/>
          </w:tcPr>
          <w:p w14:paraId="6187F1CF" w14:textId="42AB9E88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3" w:type="dxa"/>
          </w:tcPr>
          <w:p w14:paraId="37547C13" w14:textId="1CE378B2" w:rsidR="006A79F3" w:rsidRPr="00195EB4" w:rsidRDefault="00CC4672" w:rsidP="00BA08BF">
            <w:pPr>
              <w:tabs>
                <w:tab w:val="left" w:pos="900"/>
              </w:tabs>
              <w:rPr>
                <w:rFonts w:cstheme="minorHAnsi"/>
              </w:rPr>
            </w:pPr>
            <w:r>
              <w:rPr>
                <w:rFonts w:cstheme="minorHAnsi"/>
              </w:rPr>
              <w:t>August</w:t>
            </w:r>
            <w:r w:rsidR="008468D8">
              <w:rPr>
                <w:rFonts w:cstheme="minorHAnsi"/>
              </w:rPr>
              <w:t xml:space="preserve"> </w:t>
            </w:r>
            <w:r w:rsidR="00D072D9">
              <w:rPr>
                <w:rFonts w:cstheme="minorHAnsi"/>
              </w:rPr>
              <w:t>11</w:t>
            </w:r>
            <w:r w:rsidR="006A79F3">
              <w:rPr>
                <w:rFonts w:cstheme="minorHAnsi"/>
              </w:rPr>
              <w:t>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966"/>
        <w:gridCol w:w="2749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4AA7954C" w:rsidR="6BAF86D8" w:rsidRDefault="00E23CA7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0098436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27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E7047B" w14:paraId="6F349080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08998E0" w14:textId="26168E2E" w:rsidR="00E7047B" w:rsidRDefault="000F4BAF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Continue</w:t>
            </w:r>
            <w:r w:rsidR="004850C5">
              <w:t xml:space="preserve"> working on development plan for future team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BAA216" w14:textId="0B6F098A" w:rsidR="00E7047B" w:rsidRDefault="00E639BB" w:rsidP="000B77DD">
            <w:pPr>
              <w:spacing w:after="0"/>
              <w:jc w:val="center"/>
            </w:pPr>
            <w:r>
              <w:t>6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3FE8EB2" w14:textId="01842A7C" w:rsidR="00E7047B" w:rsidRDefault="00FD16D1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In progress</w:t>
            </w:r>
            <w:r w:rsidR="00E639BB">
              <w:t>, outline created</w:t>
            </w:r>
          </w:p>
          <w:p w14:paraId="07E92899" w14:textId="5F1F102A" w:rsidR="00FD16D1" w:rsidRDefault="00FD16D1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Other tasks have </w:t>
            </w:r>
            <w:r w:rsidR="003C190D">
              <w:t>taken priority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6C719C6" w14:textId="77777777" w:rsidR="00E7047B" w:rsidRDefault="00E7047B" w:rsidP="00387F9D">
            <w:pPr>
              <w:spacing w:after="0"/>
              <w:ind w:left="360"/>
            </w:pPr>
          </w:p>
        </w:tc>
      </w:tr>
      <w:tr w:rsidR="008F387B" w14:paraId="3190E01E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527D25" w14:textId="64703A59" w:rsidR="008F387B" w:rsidRDefault="00E639BB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Finish php app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897E37B" w14:textId="3286BFE8" w:rsidR="008F387B" w:rsidRDefault="00A36698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FEED60" w14:textId="38BB6296" w:rsidR="008F387B" w:rsidRDefault="00A36698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Everything has been implemented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FE57A47" w14:textId="56324794" w:rsidR="008F387B" w:rsidRDefault="008F387B" w:rsidP="00872321">
            <w:pPr>
              <w:spacing w:after="0"/>
              <w:ind w:left="360"/>
            </w:pPr>
          </w:p>
        </w:tc>
      </w:tr>
      <w:tr w:rsidR="004F458A" w14:paraId="5373BB9E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79C960D" w14:textId="7D2B3B47" w:rsidR="004F458A" w:rsidRDefault="00D072D9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Complete “project overview” section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351F68" w14:textId="7F97DDDB" w:rsidR="004F458A" w:rsidRDefault="004F458A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A02927B" w14:textId="434ECF2E" w:rsidR="004F458A" w:rsidRDefault="00C33C40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Slides complete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BA26E9" w14:textId="77777777" w:rsidR="004F458A" w:rsidRDefault="004F458A" w:rsidP="00872321">
            <w:pPr>
              <w:spacing w:after="0"/>
              <w:ind w:left="360"/>
            </w:pP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080E6DB3" w:rsidR="6BAF86D8" w:rsidRDefault="00E639BB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Finish development plan</w:t>
            </w:r>
            <w:r w:rsidR="00FC162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, prepare for presentation </w:t>
            </w:r>
          </w:p>
        </w:tc>
      </w:tr>
    </w:tbl>
    <w:p w14:paraId="1F5DA74D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69EFD3E5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28AB6048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06B7BE5A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04EDD6EC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0D1818B3" w14:textId="335AC253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105B01A3" w:rsidR="0093742B" w:rsidRDefault="00E23CA7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BC4555" w14:paraId="05997C9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468B94" w14:textId="27378707" w:rsidR="00BC4555" w:rsidRDefault="0039752E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Prepare the slides for our presentation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655A3F" w14:textId="3D31BC5B" w:rsidR="00BC4555" w:rsidRDefault="00FE09DB" w:rsidP="00BC4555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44068A" w14:textId="6504D15E" w:rsidR="00BC4555" w:rsidRDefault="00EB08B1" w:rsidP="00BC45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Slides are ready for us to add content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BBCC4C" w14:textId="77777777" w:rsidR="00BC4555" w:rsidRDefault="00BC4555" w:rsidP="00BC4555">
            <w:pPr>
              <w:spacing w:after="0"/>
            </w:pPr>
          </w:p>
        </w:tc>
      </w:tr>
      <w:tr w:rsidR="00BC4555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BC4555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155CA54F" w:rsidR="00BC4555" w:rsidRDefault="00365664" w:rsidP="00BC4555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Edit the slides</w:t>
            </w:r>
            <w:r w:rsidR="00EB08B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, complete “why this project” </w:t>
            </w:r>
            <w:r w:rsidR="005539FD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, p</w:t>
            </w:r>
            <w:r w:rsidR="005539FD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repare for presentation</w:t>
            </w:r>
          </w:p>
        </w:tc>
      </w:tr>
    </w:tbl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7A976F6" w14:textId="6F1413F2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413E5958" w:rsidR="006035A0" w:rsidRDefault="00E23CA7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D26399" w14:paraId="5D88A160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CC9121E" w14:textId="4E64B50B" w:rsidR="00D26399" w:rsidRDefault="00EB08B1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ick images (regular and thumb) for each course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C90880" w14:textId="1F274278" w:rsidR="00D26399" w:rsidRDefault="003048DE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57FD3A" w14:textId="229B72B4" w:rsidR="00D26399" w:rsidRDefault="00EB08B1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All images </w:t>
            </w:r>
            <w:r w:rsidR="001E3EB7">
              <w:t>acquired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9A7509" w14:textId="77777777" w:rsidR="00D26399" w:rsidRDefault="00D26399" w:rsidP="00227EE3">
            <w:pPr>
              <w:spacing w:after="0"/>
            </w:pPr>
          </w:p>
        </w:tc>
      </w:tr>
      <w:tr w:rsidR="001E3EB7" w14:paraId="4F544554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CDBE58" w14:textId="52B4262F" w:rsidR="001E3EB7" w:rsidRDefault="00705E6A" w:rsidP="00F601F9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mplete “challenges and issues” and “</w:t>
            </w:r>
            <w:r w:rsidR="00C33C40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solutions and successes”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section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0C3C76" w14:textId="42640F57" w:rsidR="001E3EB7" w:rsidRDefault="00C33C40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D787CDD" w14:textId="1502D8EE" w:rsidR="001E3EB7" w:rsidRDefault="00C33C40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Slides 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25B302F" w14:textId="77777777" w:rsidR="001E3EB7" w:rsidRDefault="001E3EB7" w:rsidP="00227EE3">
            <w:pPr>
              <w:spacing w:after="0"/>
            </w:pP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17140545" w:rsidR="003D2A41" w:rsidRDefault="00FC1628" w:rsidP="003D2A41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Prepare for presentation </w:t>
            </w:r>
          </w:p>
        </w:tc>
      </w:tr>
    </w:tbl>
    <w:p w14:paraId="799C7AF1" w14:textId="77777777" w:rsidR="00596376" w:rsidRDefault="00596376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4F6268D" w14:textId="30D5A2FA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398A09AF" w:rsidR="00227EE3" w:rsidRDefault="00E23CA7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F82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F58D7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A2383C" w14:textId="535EC04B" w:rsidR="009F58D7" w:rsidRDefault="00E30D2D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Update</w:t>
            </w:r>
            <w:r w:rsidR="009C78B4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the style guide / component usage guide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as changes are made to the pag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22D5E982" w:rsidR="009F58D7" w:rsidRDefault="00EB08B1" w:rsidP="009B6862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2CFBD8FE" w:rsidR="009F58D7" w:rsidRDefault="00EB08B1" w:rsidP="009F58D7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Updates have been completed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722F8919" w:rsidR="009F58D7" w:rsidRDefault="009F58D7" w:rsidP="009F58D7">
            <w:pPr>
              <w:spacing w:after="0"/>
            </w:pPr>
          </w:p>
        </w:tc>
      </w:tr>
      <w:tr w:rsidR="00E9188D" w14:paraId="286D1F01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D02E447" w14:textId="785C684C" w:rsidR="00E9188D" w:rsidRDefault="00E9188D" w:rsidP="00F148C5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mplete “toolset”, “conclusion” section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2FC63E9" w14:textId="5D06963F" w:rsidR="00E9188D" w:rsidRDefault="00E9188D" w:rsidP="009B6862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791E60B" w14:textId="7C599470" w:rsidR="00E9188D" w:rsidRDefault="00E9188D" w:rsidP="009F58D7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Slides 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3330C57" w14:textId="77777777" w:rsidR="00E9188D" w:rsidRDefault="00E9188D" w:rsidP="009F58D7">
            <w:pPr>
              <w:spacing w:after="0"/>
            </w:pPr>
          </w:p>
        </w:tc>
      </w:tr>
      <w:tr w:rsidR="00227EE3" w14:paraId="75B78DC3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6F4D8E2D" w:rsidR="003D2A41" w:rsidRPr="004A05EF" w:rsidRDefault="005539FD" w:rsidP="003D2A41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repare for presentation</w:t>
            </w:r>
          </w:p>
        </w:tc>
      </w:tr>
    </w:tbl>
    <w:p w14:paraId="768D6477" w14:textId="4316F714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0F358E11" w:rsidR="00227EE3" w:rsidRDefault="00E23CA7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F82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F1F55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FB9A9E" w14:textId="697C7689" w:rsidR="006F1F55" w:rsidRDefault="00E9188D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mplete</w:t>
            </w:r>
            <w:r w:rsidR="005539FD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“team members and strengths” section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4F1DF855" w:rsidR="006F1F55" w:rsidRDefault="00025315" w:rsidP="009B6862">
            <w:pPr>
              <w:spacing w:after="0"/>
              <w:jc w:val="center"/>
            </w:pPr>
            <w:r>
              <w:t>10</w:t>
            </w:r>
            <w:r w:rsidR="006F1F55">
              <w:t>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25C9BE53" w:rsidR="006F1F55" w:rsidRDefault="005539FD" w:rsidP="00892D7D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Slides 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1FDD5097" w:rsidR="006F1F55" w:rsidRDefault="006F1F55" w:rsidP="002C13E2">
            <w:pPr>
              <w:spacing w:after="0"/>
              <w:ind w:left="360"/>
            </w:pPr>
          </w:p>
        </w:tc>
      </w:tr>
      <w:tr w:rsidR="00227EE3" w14:paraId="56368D11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757C0B24" w:rsidR="00227EE3" w:rsidRPr="00097DAD" w:rsidRDefault="005539FD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repare for presentation</w:t>
            </w: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3F74B965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>No project level risks</w:t>
      </w:r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66DBD"/>
    <w:multiLevelType w:val="hybridMultilevel"/>
    <w:tmpl w:val="53E638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10BB9"/>
    <w:multiLevelType w:val="hybridMultilevel"/>
    <w:tmpl w:val="830AB9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0711">
    <w:abstractNumId w:val="0"/>
  </w:num>
  <w:num w:numId="2" w16cid:durableId="1803497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kwrwUAt4aUESwAAAA="/>
  </w:docVars>
  <w:rsids>
    <w:rsidRoot w:val="00BA08BF"/>
    <w:rsid w:val="00025044"/>
    <w:rsid w:val="00025315"/>
    <w:rsid w:val="000569C4"/>
    <w:rsid w:val="00056FCA"/>
    <w:rsid w:val="000824F4"/>
    <w:rsid w:val="00097DAD"/>
    <w:rsid w:val="000B25A3"/>
    <w:rsid w:val="000B77DD"/>
    <w:rsid w:val="000C1BC2"/>
    <w:rsid w:val="000C3D41"/>
    <w:rsid w:val="000C6FB2"/>
    <w:rsid w:val="000D13E0"/>
    <w:rsid w:val="000D1CFC"/>
    <w:rsid w:val="000D6A8C"/>
    <w:rsid w:val="000F4BAF"/>
    <w:rsid w:val="00153BDF"/>
    <w:rsid w:val="001553B8"/>
    <w:rsid w:val="00156815"/>
    <w:rsid w:val="00163A15"/>
    <w:rsid w:val="00166D19"/>
    <w:rsid w:val="00167E70"/>
    <w:rsid w:val="001858B5"/>
    <w:rsid w:val="00195B7F"/>
    <w:rsid w:val="00195EB4"/>
    <w:rsid w:val="001971C9"/>
    <w:rsid w:val="001B5005"/>
    <w:rsid w:val="001B54A4"/>
    <w:rsid w:val="001D4717"/>
    <w:rsid w:val="001E3EB7"/>
    <w:rsid w:val="001F4674"/>
    <w:rsid w:val="001F54AC"/>
    <w:rsid w:val="001F6308"/>
    <w:rsid w:val="001F765B"/>
    <w:rsid w:val="0020492A"/>
    <w:rsid w:val="00205E26"/>
    <w:rsid w:val="00226B5C"/>
    <w:rsid w:val="00227EE3"/>
    <w:rsid w:val="00231B4C"/>
    <w:rsid w:val="00245A5C"/>
    <w:rsid w:val="00253B2C"/>
    <w:rsid w:val="00262E60"/>
    <w:rsid w:val="00274F43"/>
    <w:rsid w:val="00284637"/>
    <w:rsid w:val="002907A7"/>
    <w:rsid w:val="002A1EF2"/>
    <w:rsid w:val="002A1FA9"/>
    <w:rsid w:val="002A3575"/>
    <w:rsid w:val="002B0B43"/>
    <w:rsid w:val="002C13E2"/>
    <w:rsid w:val="002E21C0"/>
    <w:rsid w:val="002E3B5D"/>
    <w:rsid w:val="002E4ADE"/>
    <w:rsid w:val="002E5610"/>
    <w:rsid w:val="003016BC"/>
    <w:rsid w:val="003048DE"/>
    <w:rsid w:val="0030561C"/>
    <w:rsid w:val="00316A63"/>
    <w:rsid w:val="00327FD7"/>
    <w:rsid w:val="003329BC"/>
    <w:rsid w:val="00336607"/>
    <w:rsid w:val="00346E97"/>
    <w:rsid w:val="00360B80"/>
    <w:rsid w:val="00365664"/>
    <w:rsid w:val="00374FDF"/>
    <w:rsid w:val="00375FF5"/>
    <w:rsid w:val="00387F9D"/>
    <w:rsid w:val="0039752E"/>
    <w:rsid w:val="003A3071"/>
    <w:rsid w:val="003C190D"/>
    <w:rsid w:val="003C6506"/>
    <w:rsid w:val="003D2A41"/>
    <w:rsid w:val="003D3861"/>
    <w:rsid w:val="003D3E2F"/>
    <w:rsid w:val="00405940"/>
    <w:rsid w:val="00417D59"/>
    <w:rsid w:val="00424972"/>
    <w:rsid w:val="00442729"/>
    <w:rsid w:val="0046623E"/>
    <w:rsid w:val="00476F0A"/>
    <w:rsid w:val="00480BA5"/>
    <w:rsid w:val="00484B50"/>
    <w:rsid w:val="004850C5"/>
    <w:rsid w:val="004853EC"/>
    <w:rsid w:val="00490C5B"/>
    <w:rsid w:val="00494EAF"/>
    <w:rsid w:val="004974B1"/>
    <w:rsid w:val="004974EA"/>
    <w:rsid w:val="004A05EF"/>
    <w:rsid w:val="004B3501"/>
    <w:rsid w:val="004C2839"/>
    <w:rsid w:val="004D1807"/>
    <w:rsid w:val="004D1EAC"/>
    <w:rsid w:val="004E2FAF"/>
    <w:rsid w:val="004E4EB2"/>
    <w:rsid w:val="004F0754"/>
    <w:rsid w:val="004F21D3"/>
    <w:rsid w:val="004F458A"/>
    <w:rsid w:val="00514485"/>
    <w:rsid w:val="00521002"/>
    <w:rsid w:val="005374A0"/>
    <w:rsid w:val="00540DCB"/>
    <w:rsid w:val="005539FD"/>
    <w:rsid w:val="00556270"/>
    <w:rsid w:val="00596376"/>
    <w:rsid w:val="005A17F5"/>
    <w:rsid w:val="005A61F8"/>
    <w:rsid w:val="005A7841"/>
    <w:rsid w:val="005C0F98"/>
    <w:rsid w:val="005C26D9"/>
    <w:rsid w:val="005C3E95"/>
    <w:rsid w:val="005E1854"/>
    <w:rsid w:val="005F070E"/>
    <w:rsid w:val="005F4267"/>
    <w:rsid w:val="005F7EEE"/>
    <w:rsid w:val="006035A0"/>
    <w:rsid w:val="006129FE"/>
    <w:rsid w:val="00627419"/>
    <w:rsid w:val="00661D0C"/>
    <w:rsid w:val="006632AE"/>
    <w:rsid w:val="00670CC9"/>
    <w:rsid w:val="006A1B48"/>
    <w:rsid w:val="006A79F3"/>
    <w:rsid w:val="006B3EF4"/>
    <w:rsid w:val="006B4B1A"/>
    <w:rsid w:val="006B5BBD"/>
    <w:rsid w:val="006F1F55"/>
    <w:rsid w:val="00701477"/>
    <w:rsid w:val="00705CCE"/>
    <w:rsid w:val="00705E6A"/>
    <w:rsid w:val="007151F0"/>
    <w:rsid w:val="007260DF"/>
    <w:rsid w:val="00755628"/>
    <w:rsid w:val="00756212"/>
    <w:rsid w:val="007601B3"/>
    <w:rsid w:val="007810DD"/>
    <w:rsid w:val="007A27F0"/>
    <w:rsid w:val="007A4A5F"/>
    <w:rsid w:val="007A5921"/>
    <w:rsid w:val="007B49A2"/>
    <w:rsid w:val="007C5F1E"/>
    <w:rsid w:val="007D2A9E"/>
    <w:rsid w:val="0080129E"/>
    <w:rsid w:val="00801DBE"/>
    <w:rsid w:val="0080338B"/>
    <w:rsid w:val="008468D8"/>
    <w:rsid w:val="00855B23"/>
    <w:rsid w:val="0086245B"/>
    <w:rsid w:val="00872321"/>
    <w:rsid w:val="008740B8"/>
    <w:rsid w:val="00877C70"/>
    <w:rsid w:val="008812DF"/>
    <w:rsid w:val="00892587"/>
    <w:rsid w:val="00892D7D"/>
    <w:rsid w:val="008952B0"/>
    <w:rsid w:val="008A1777"/>
    <w:rsid w:val="008A1AD8"/>
    <w:rsid w:val="008A1D90"/>
    <w:rsid w:val="008B180B"/>
    <w:rsid w:val="008C0B42"/>
    <w:rsid w:val="008C2D42"/>
    <w:rsid w:val="008C41F9"/>
    <w:rsid w:val="008C6269"/>
    <w:rsid w:val="008D0C90"/>
    <w:rsid w:val="008E2D9E"/>
    <w:rsid w:val="008F387B"/>
    <w:rsid w:val="008F6357"/>
    <w:rsid w:val="00901793"/>
    <w:rsid w:val="009102D5"/>
    <w:rsid w:val="0092466C"/>
    <w:rsid w:val="009329A7"/>
    <w:rsid w:val="0093742B"/>
    <w:rsid w:val="00950065"/>
    <w:rsid w:val="00954167"/>
    <w:rsid w:val="009630EE"/>
    <w:rsid w:val="00982913"/>
    <w:rsid w:val="00984361"/>
    <w:rsid w:val="00985DF2"/>
    <w:rsid w:val="009945AE"/>
    <w:rsid w:val="009A0E9E"/>
    <w:rsid w:val="009A1EB5"/>
    <w:rsid w:val="009B3E73"/>
    <w:rsid w:val="009B4F2C"/>
    <w:rsid w:val="009B6862"/>
    <w:rsid w:val="009C3008"/>
    <w:rsid w:val="009C6C64"/>
    <w:rsid w:val="009C78B4"/>
    <w:rsid w:val="009D302E"/>
    <w:rsid w:val="009F58D7"/>
    <w:rsid w:val="00A2072A"/>
    <w:rsid w:val="00A31B1C"/>
    <w:rsid w:val="00A35A62"/>
    <w:rsid w:val="00A36698"/>
    <w:rsid w:val="00A3706D"/>
    <w:rsid w:val="00A433E5"/>
    <w:rsid w:val="00A543F5"/>
    <w:rsid w:val="00A90680"/>
    <w:rsid w:val="00A906B9"/>
    <w:rsid w:val="00AA0EE1"/>
    <w:rsid w:val="00AA33C4"/>
    <w:rsid w:val="00AB04B3"/>
    <w:rsid w:val="00AB42D2"/>
    <w:rsid w:val="00AC2A6A"/>
    <w:rsid w:val="00AC442B"/>
    <w:rsid w:val="00AE0F6C"/>
    <w:rsid w:val="00AF0A97"/>
    <w:rsid w:val="00AF2A6A"/>
    <w:rsid w:val="00AF6B33"/>
    <w:rsid w:val="00B053AA"/>
    <w:rsid w:val="00B0565F"/>
    <w:rsid w:val="00B250A0"/>
    <w:rsid w:val="00B45D66"/>
    <w:rsid w:val="00B524DA"/>
    <w:rsid w:val="00B528C4"/>
    <w:rsid w:val="00B670C6"/>
    <w:rsid w:val="00B75BDC"/>
    <w:rsid w:val="00B76E13"/>
    <w:rsid w:val="00B81D75"/>
    <w:rsid w:val="00B856CF"/>
    <w:rsid w:val="00B96618"/>
    <w:rsid w:val="00BA08BF"/>
    <w:rsid w:val="00BB27D6"/>
    <w:rsid w:val="00BC4555"/>
    <w:rsid w:val="00BC5BAE"/>
    <w:rsid w:val="00BE7BDD"/>
    <w:rsid w:val="00BF5B26"/>
    <w:rsid w:val="00C0161A"/>
    <w:rsid w:val="00C02FD6"/>
    <w:rsid w:val="00C201B1"/>
    <w:rsid w:val="00C3224E"/>
    <w:rsid w:val="00C33BA7"/>
    <w:rsid w:val="00C33C40"/>
    <w:rsid w:val="00C36D50"/>
    <w:rsid w:val="00C40E54"/>
    <w:rsid w:val="00C50F82"/>
    <w:rsid w:val="00C5509C"/>
    <w:rsid w:val="00C612D3"/>
    <w:rsid w:val="00C93400"/>
    <w:rsid w:val="00C950F2"/>
    <w:rsid w:val="00CC4672"/>
    <w:rsid w:val="00CE4FF6"/>
    <w:rsid w:val="00D072D9"/>
    <w:rsid w:val="00D07BF3"/>
    <w:rsid w:val="00D2001E"/>
    <w:rsid w:val="00D26399"/>
    <w:rsid w:val="00D3236C"/>
    <w:rsid w:val="00D437B5"/>
    <w:rsid w:val="00D47949"/>
    <w:rsid w:val="00D52027"/>
    <w:rsid w:val="00D614D1"/>
    <w:rsid w:val="00D75351"/>
    <w:rsid w:val="00D8000A"/>
    <w:rsid w:val="00D83BCF"/>
    <w:rsid w:val="00D84630"/>
    <w:rsid w:val="00D84F4D"/>
    <w:rsid w:val="00D91B6E"/>
    <w:rsid w:val="00DB3B1F"/>
    <w:rsid w:val="00DE2D22"/>
    <w:rsid w:val="00E047EA"/>
    <w:rsid w:val="00E23CA7"/>
    <w:rsid w:val="00E24A95"/>
    <w:rsid w:val="00E30D2D"/>
    <w:rsid w:val="00E41797"/>
    <w:rsid w:val="00E431B2"/>
    <w:rsid w:val="00E639BB"/>
    <w:rsid w:val="00E67334"/>
    <w:rsid w:val="00E7047B"/>
    <w:rsid w:val="00E73099"/>
    <w:rsid w:val="00E76966"/>
    <w:rsid w:val="00E77B33"/>
    <w:rsid w:val="00E858A5"/>
    <w:rsid w:val="00E9188D"/>
    <w:rsid w:val="00EA127F"/>
    <w:rsid w:val="00EA5087"/>
    <w:rsid w:val="00EA5633"/>
    <w:rsid w:val="00EB08B1"/>
    <w:rsid w:val="00EB0BF6"/>
    <w:rsid w:val="00EC7FB9"/>
    <w:rsid w:val="00EE1C10"/>
    <w:rsid w:val="00EE5072"/>
    <w:rsid w:val="00F07F0C"/>
    <w:rsid w:val="00F148C5"/>
    <w:rsid w:val="00F238BE"/>
    <w:rsid w:val="00F25697"/>
    <w:rsid w:val="00F34BAA"/>
    <w:rsid w:val="00F35EC0"/>
    <w:rsid w:val="00F46FE0"/>
    <w:rsid w:val="00F52935"/>
    <w:rsid w:val="00F57567"/>
    <w:rsid w:val="00F601F9"/>
    <w:rsid w:val="00F86844"/>
    <w:rsid w:val="00F97548"/>
    <w:rsid w:val="00FC1628"/>
    <w:rsid w:val="00FC7DC9"/>
    <w:rsid w:val="00FD16D1"/>
    <w:rsid w:val="00FD43D0"/>
    <w:rsid w:val="00FE09DB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662A3C09-5206-4B09-96AF-DDF8C5F7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BC5BA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F5B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B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B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F5B2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5" ma:contentTypeDescription="Create a new document." ma:contentTypeScope="" ma:versionID="963e35ce21baf1ff47326d92453fefef">
  <xsd:schema xmlns:xsd="http://www.w3.org/2001/XMLSchema" xmlns:xs="http://www.w3.org/2001/XMLSchema" xmlns:p="http://schemas.microsoft.com/office/2006/metadata/properties" xmlns:ns2="8b5cec14-303b-4780-aed2-60c3e9b2ce55" xmlns:ns3="a87eeca5-7571-4c2d-bf98-d286ffe7185c" targetNamespace="http://schemas.microsoft.com/office/2006/metadata/properties" ma:root="true" ma:fieldsID="93d1efc6a59f7265af03494950928963" ns2:_="" ns3:_="">
    <xsd:import namespace="8b5cec14-303b-4780-aed2-60c3e9b2ce55"/>
    <xsd:import namespace="a87eeca5-7571-4c2d-bf98-d286ffe718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eeca5-7571-4c2d-bf98-d286ffe71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23E28E-B65E-419A-A175-ECBB2AB11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cec14-303b-4780-aed2-60c3e9b2ce55"/>
    <ds:schemaRef ds:uri="a87eeca5-7571-4c2d-bf98-d286ffe718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88F65D-F98A-4585-B65A-4E378701D9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025154-4A97-4A23-9322-65D560F3D997}">
  <ds:schemaRefs>
    <ds:schemaRef ds:uri="http://purl.org/dc/elements/1.1/"/>
    <ds:schemaRef ds:uri="http://purl.org/dc/dcmitype/"/>
    <ds:schemaRef ds:uri="http://schemas.microsoft.com/office/2006/documentManagement/types"/>
    <ds:schemaRef ds:uri="8b5cec14-303b-4780-aed2-60c3e9b2ce55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a87eeca5-7571-4c2d-bf98-d286ffe7185c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c1bd924-0a6a-4aa9-aa89-c980316c0449}" enabled="0" method="" siteId="{ec1bd924-0a6a-4aa9-aa89-c980316c044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308</Words>
  <Characters>1759</Characters>
  <Application>Microsoft Office Word</Application>
  <DocSecurity>0</DocSecurity>
  <Lines>14</Lines>
  <Paragraphs>4</Paragraphs>
  <ScaleCrop>false</ScaleCrop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20</cp:revision>
  <dcterms:created xsi:type="dcterms:W3CDTF">2023-08-11T18:21:00Z</dcterms:created>
  <dcterms:modified xsi:type="dcterms:W3CDTF">2023-08-11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